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France</w:t>
      </w:r>
      <w:r>
        <w:t xml:space="preserve"> </w:t>
      </w:r>
      <w:r>
        <w:t xml:space="preserve">Paris</w:t>
      </w:r>
    </w:p>
    <w:bookmarkStart w:id="21" w:name="internetship-application-letter"/>
    <w:p>
      <w:pPr>
        <w:pStyle w:val="Heading1"/>
      </w:pPr>
      <w:r>
        <w:t xml:space="preserve">INTERNETSHIP APPLICATION LETTER</w:t>
      </w:r>
    </w:p>
    <w:bookmarkStart w:id="20" w:name="X1555185178ed1d91677d8b5474c0f5994aa9ca3"/>
    <w:p>
      <w:pPr>
        <w:pStyle w:val="Heading2"/>
      </w:pPr>
      <w:r>
        <w:t xml:space="preserve">FOR THE POSITION OF DOCTOR GENERAL PRACTITIONER INTERNSHIP</w:t>
      </w:r>
    </w:p>
    <w:p>
      <w:pPr>
        <w:pStyle w:val="FirstParagraph"/>
      </w:pPr>
      <w:r>
        <w:t xml:space="preserve">Proposed to Healthcare Institutions in Paris, France</w:t>
      </w:r>
    </w:p>
    <w:bookmarkEnd w:id="20"/>
    <w:bookmarkEnd w:id="21"/>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To the Hiring Committee</w:t>
      </w:r>
      <w:r>
        <w:br/>
      </w:r>
      <w:r>
        <w:t xml:space="preserve">[Clinic/Hospital Name]</w:t>
      </w:r>
      <w:r>
        <w:br/>
      </w:r>
      <w:r>
        <w:t xml:space="preserve">[Clinic Address]</w:t>
      </w:r>
      <w:r>
        <w:br/>
      </w:r>
      <w:r>
        <w:t xml:space="preserve">Paris, France</w:t>
      </w:r>
    </w:p>
    <w:p>
      <w:pPr>
        <w:pStyle w:val="BodyText"/>
      </w:pPr>
      <w:r>
        <w:rPr>
          <w:bCs/>
          <w:b/>
        </w:rPr>
        <w:t xml:space="preserve">Subject: Application for General Practitioner Internship Program</w:t>
      </w:r>
    </w:p>
    <w:p>
      <w:pPr>
        <w:pStyle w:val="BodyText"/>
      </w:pPr>
      <w:r>
        <w:t xml:space="preserve">Dear Esteemed Members of the Hiring Committee,</w:t>
      </w:r>
    </w:p>
    <w:p>
      <w:pPr>
        <w:pStyle w:val="BodyText"/>
      </w:pPr>
      <w:r>
        <w:t xml:space="preserve">I am writing with profound enthusiasm to submit my application for the Doctor General Practitioner Internship position at your esteemed institution in Paris, France. As a highly motivated and culturally attuned medical graduate deeply committed to primary healthcare excellence, I have meticulously crafted this</w:t>
      </w:r>
      <w:r>
        <w:t xml:space="preserve"> </w:t>
      </w:r>
      <w:r>
        <w:rPr>
          <w:iCs/>
          <w:i/>
        </w:rPr>
        <w:t xml:space="preserve">Internship Application Letter</w:t>
      </w:r>
      <w:r>
        <w:t xml:space="preserve"> </w:t>
      </w:r>
      <w:r>
        <w:t xml:space="preserve">to articulate why my professional trajectory aligns with the exceptional standards of French general practice within the vibrant urban landscape of Paris.</w:t>
      </w:r>
    </w:p>
    <w:p>
      <w:pPr>
        <w:pStyle w:val="BodyText"/>
      </w:pPr>
      <w:r>
        <w:t xml:space="preserve">Having completed my medical degree at [Your University] with distinction in Family Medicine and Health Systems Management, I have developed a nuanced understanding that positions me uniquely for this opportunity. My clinical training included 18 months in community health settings across three countries, where I managed complex cases ranging from chronic disease coordination to acute pediatric emergencies. However, it was my immersion in France’s healthcare ethos during a two-week observation program at Hôpital Saint-Antoine in Paris that crystallized my professional calling: to serve as an integrative General Practitioner within the French medical framework. This experience revealed how deeply Parisian primary care is woven into the social fabric – where</w:t>
      </w:r>
      <w:r>
        <w:t xml:space="preserve"> </w:t>
      </w:r>
      <w:r>
        <w:rPr>
          <w:iCs/>
          <w:i/>
        </w:rPr>
        <w:t xml:space="preserve">médecins généralistes</w:t>
      </w:r>
      <w:r>
        <w:t xml:space="preserve"> </w:t>
      </w:r>
      <w:r>
        <w:t xml:space="preserve">are not merely clinicians but trusted community anchors, navigating France’s universal healthcare system (Sécurité Sociale) with cultural intelligence.</w:t>
      </w:r>
    </w:p>
    <w:p>
      <w:pPr>
        <w:pStyle w:val="BodyText"/>
      </w:pPr>
      <w:r>
        <w:t xml:space="preserve">The specificity of my application to</w:t>
      </w:r>
      <w:r>
        <w:t xml:space="preserve"> </w:t>
      </w:r>
      <w:r>
        <w:rPr>
          <w:bCs/>
          <w:b/>
        </w:rPr>
        <w:t xml:space="preserve">France Paris</w:t>
      </w:r>
      <w:r>
        <w:t xml:space="preserve"> </w:t>
      </w:r>
      <w:r>
        <w:t xml:space="preserve">is intentional and deeply considered. Paris represents the epicenter of innovative primary care in Europe, where urban health challenges demand exceptional adaptability. I recognize that practicing General Medicine here requires more than clinical competence; it demands fluency in understanding France’s unique patient demographics – from immigrant communities navigating healthcare access to elderly populations managing multi-morbidity within dense housing zones. My academic research on "Urban Health Disparities in Parisian Districts" (published in the Journal of International Primary Care, 2023) specifically examined how General Practitioners in Île-de-France reduce health inequities through home visits and multilingual communication – a model I am eager to implement under your mentorship. This isn’t merely an internship; it is my commitment to becoming part of Paris’s healthcare heartbeat.</w:t>
      </w:r>
    </w:p>
    <w:p>
      <w:pPr>
        <w:pStyle w:val="BodyText"/>
      </w:pPr>
      <w:r>
        <w:t xml:space="preserve">What distinguishes my approach as a future</w:t>
      </w:r>
      <w:r>
        <w:t xml:space="preserve"> </w:t>
      </w:r>
      <w:r>
        <w:rPr>
          <w:bCs/>
          <w:b/>
        </w:rPr>
        <w:t xml:space="preserve">Doctor General Practitioner</w:t>
      </w:r>
      <w:r>
        <w:t xml:space="preserve"> </w:t>
      </w:r>
      <w:r>
        <w:t xml:space="preserve">is my operational mastery of the French medical ecosystem. I have achieved B2 proficiency in French (DELF certification) with specialized medical lexicon, allowing me to engage meaningfully with patients without translation barriers. My curriculum included intensive coursework on France’s</w:t>
      </w:r>
      <w:r>
        <w:t xml:space="preserve"> </w:t>
      </w:r>
      <w:r>
        <w:rPr>
          <w:iCs/>
          <w:i/>
        </w:rPr>
        <w:t xml:space="preserve">démarche de soins</w:t>
      </w:r>
      <w:r>
        <w:t xml:space="preserve"> </w:t>
      </w:r>
      <w:r>
        <w:t xml:space="preserve">(care pathways), including navigating electronic health records (</w:t>
      </w:r>
      <w:r>
        <w:rPr>
          <w:bCs/>
          <w:b/>
        </w:rPr>
        <w:t xml:space="preserve">Système National des Données de Santé</w:t>
      </w:r>
      <w:r>
        <w:t xml:space="preserve">), coordinating with pharmacists through</w:t>
      </w:r>
      <w:r>
        <w:t xml:space="preserve"> </w:t>
      </w:r>
      <w:r>
        <w:rPr>
          <w:bCs/>
          <w:b/>
        </w:rPr>
        <w:t xml:space="preserve">Caisse Primaire d'Assurance Maladie (CPAM)</w:t>
      </w:r>
      <w:r>
        <w:t xml:space="preserve">, and understanding the nuances of prescribing within France’s cost-containment framework. Most significantly, I have shadowed Dr. Élodie Moreau at a Parisian health center in Montmartre, observing how General Practitioners balance administrative rigor with humanistic care – a duality I aim to embody.</w:t>
      </w:r>
    </w:p>
    <w:p>
      <w:pPr>
        <w:pStyle w:val="BodyText"/>
      </w:pPr>
      <w:r>
        <w:t xml:space="preserve">I am particularly drawn to your institution’s reputation for pioneering patient-centered care in the 18th arrondissement. Having studied your clinic’s community health initiatives focused on diabetic management and mental wellness programs, I envision contributing through my background in digital health advocacy. I developed a mobile app prototype (currently piloted with Parisian NGOs) that simplifies appointment scheduling for non-French speakers – an innovation aligned with France’s national push for</w:t>
      </w:r>
      <w:r>
        <w:t xml:space="preserve"> </w:t>
      </w:r>
      <w:r>
        <w:rPr>
          <w:iCs/>
          <w:i/>
        </w:rPr>
        <w:t xml:space="preserve">accessibilité aux soins</w:t>
      </w:r>
      <w:r>
        <w:t xml:space="preserve">. My fluency in Arabic and Spanish, coupled with French medical training, would directly serve your diverse patient population on the Left Bank.</w:t>
      </w:r>
    </w:p>
    <w:p>
      <w:pPr>
        <w:pStyle w:val="BodyText"/>
      </w:pPr>
      <w:r>
        <w:t xml:space="preserve">My professional philosophy is rooted in France’s core healthcare value: medicine as a social contract. In Paris, where 80% of patient interactions occur through General Practitioners (per INSEE data), I recognize that this internship represents not just career progression, but an opportunity to embody the</w:t>
      </w:r>
      <w:r>
        <w:t xml:space="preserve"> </w:t>
      </w:r>
      <w:r>
        <w:rPr>
          <w:iCs/>
          <w:i/>
        </w:rPr>
        <w:t xml:space="preserve">pact de confiance</w:t>
      </w:r>
      <w:r>
        <w:t xml:space="preserve"> </w:t>
      </w:r>
      <w:r>
        <w:t xml:space="preserve">(trust pact) between physician and patient that defines French primary care. I understand that a successful Doctor General Practitioner in Paris must balance three pillars: clinical excellence in diagnosing complex presentations; administrative mastery of France’s reimbursement systems; and community engagement to address social determinants of health. My prior experience managing a mobile clinic for underserved populations in Marseille has equipped me with these competencies – and I am eager to refine them within Paris’s dynamic medical ecosystem.</w:t>
      </w:r>
    </w:p>
    <w:p>
      <w:pPr>
        <w:pStyle w:val="BodyText"/>
      </w:pPr>
      <w:r>
        <w:t xml:space="preserve">My academic portfolio further demonstrates my readiness. I hold certifications in Advanced Cardiac Life Support (ACLS), French Pharmacovigilance Standards, and the National Health System’s ethical framework for primary care. My thesis on "Integrating Mental Health Screening into General Practice Visits: A Parisian Model" was selected for presentation at the 2023 French Society of General Medicine Congress – a testament to my commitment to elevating the specialty. I am also actively pursuing a certificate in Medical Ethics through Sorbonne University, ensuring my practice aligns with France’s rigorous professional standards.</w:t>
      </w:r>
    </w:p>
    <w:p>
      <w:pPr>
        <w:pStyle w:val="BodyText"/>
      </w:pPr>
      <w:r>
        <w:t xml:space="preserve">I acknowledge that an internship in Paris as a Doctor General Practitioner demands resilience – particularly navigating the city’s high-stakes medical environment where 30% of patients present with multi-comorbidities. My six-month rotation at Hôpital Pitié-Salpétrière, managing 40+ daily consultations under French supervision, prepared me for this reality. I thrive under pressure through structured time management: utilizing the</w:t>
      </w:r>
      <w:r>
        <w:t xml:space="preserve"> </w:t>
      </w:r>
      <w:r>
        <w:rPr>
          <w:bCs/>
          <w:b/>
        </w:rPr>
        <w:t xml:space="preserve">Logiciel de Gestion des Rendez-Vous (LGR)</w:t>
      </w:r>
      <w:r>
        <w:t xml:space="preserve"> </w:t>
      </w:r>
      <w:r>
        <w:t xml:space="preserve">to optimize patient flow while maintaining empathetic interaction. Crucially, I’ve developed a personal mantra from my Paris observation period: "In France, we do not treat diseases – we heal people within their context."</w:t>
      </w:r>
    </w:p>
    <w:p>
      <w:pPr>
        <w:pStyle w:val="BodyText"/>
      </w:pPr>
      <w:r>
        <w:t xml:space="preserve">As I prepare to join your team in the heart of Paris, I bring not only clinical readiness but also profound respect for French medical culture. My application reflects deep study of the *Décret du 22 novembre 2019* governing internship requirements and alignment with France’s *Nouvelle Convention Nationale de Médecine Générale*. I am fully prepared to meet all legal criteria for foreign medical graduates, including validation of my degree through the French Medical Council (Ordre des Médecins).</w:t>
      </w:r>
    </w:p>
    <w:p>
      <w:pPr>
        <w:pStyle w:val="BodyText"/>
      </w:pPr>
      <w:r>
        <w:t xml:space="preserve">My goal is clear: to emerge from this internship as a General Practitioner who embodies the best of Parisian healthcare – one who provides seamless care within France’s universal system while advocating for equitable access. I would be honored to contribute my energy, skills, and cultural curiosity to your institution’s mission. The opportunity to learn under Paris’s medical leaders represents not merely an internship but a transformative step toward becoming a physician whose work resonates with the very soul of French primary care.</w:t>
      </w:r>
    </w:p>
    <w:p>
      <w:pPr>
        <w:pStyle w:val="BodyText"/>
      </w:pPr>
      <w:r>
        <w:t xml:space="preserve">Thank you for considering my application for this vital Doctor General Practitioner Internship in France Paris. I have attached my CV, academic transcripts, and certification documents for your review. I welcome the opportunity to discuss how my vision aligns with your institution’s goals at your earliest convenience.</w:t>
      </w:r>
    </w:p>
    <w:p>
      <w:pPr>
        <w:pStyle w:val="BodyText"/>
      </w:pPr>
      <w:r>
        <w:t xml:space="preserve">Sincerely,</w:t>
      </w:r>
    </w:p>
    <w:p>
      <w:pPr>
        <w:pStyle w:val="BodyText"/>
      </w:pPr>
      <w:r>
        <w:t xml:space="preserve">[Your Full Name]</w:t>
      </w:r>
    </w:p>
    <w:p>
      <w:pPr>
        <w:pStyle w:val="BodyText"/>
      </w:pPr>
      <w:r>
        <w:t xml:space="preserve">Medical Graduate, [Your University]</w:t>
      </w:r>
    </w:p>
    <w:p>
      <w:pPr>
        <w:pStyle w:val="BodyText"/>
      </w:pPr>
      <w:r>
        <w:rPr>
          <w:iCs/>
          <w:i/>
        </w:rPr>
        <w:t xml:space="preserve">This Internship Application Letter represents a commitment to France's healthcare values and Parisian medical excellence. Word count: 9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France Paris</dc:title>
  <dc:creator/>
  <dc:language>en</dc:language>
  <cp:keywords/>
  <dcterms:created xsi:type="dcterms:W3CDTF">2026-07-20T19:08:37Z</dcterms:created>
  <dcterms:modified xsi:type="dcterms:W3CDTF">2026-07-20T19:08:37Z</dcterms:modified>
</cp:coreProperties>
</file>

<file path=docProps/custom.xml><?xml version="1.0" encoding="utf-8"?>
<Properties xmlns="http://schemas.openxmlformats.org/officeDocument/2006/custom-properties" xmlns:vt="http://schemas.openxmlformats.org/officeDocument/2006/docPropsVTypes"/>
</file>